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my Ge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 North Ridge Drive, Perrysburg, OH, USA Perrysburg, OH, USA 435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ary.thom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30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